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92768D" w:rsidP="006121B4">
      <w:pPr>
        <w:spacing w:line="480" w:lineRule="auto"/>
        <w:jc w:val="center"/>
        <w:rPr>
          <w:rFonts w:ascii="Times New Roman" w:hAnsi="Times New Roman" w:cs="Times New Roman"/>
          <w:sz w:val="24"/>
          <w:szCs w:val="24"/>
        </w:rPr>
      </w:pPr>
      <w:r>
        <w:rPr>
          <w:rFonts w:ascii="Times New Roman" w:hAnsi="Times New Roman" w:cs="Times New Roman"/>
          <w:sz w:val="24"/>
          <w:szCs w:val="24"/>
        </w:rPr>
        <w:t>Hester and Dimmesdale in Scarlet Letter</w:t>
      </w:r>
    </w:p>
    <w:p w:rsidR="00FB15D1" w:rsidRDefault="00FB15D1" w:rsidP="006121B4">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FB15D1" w:rsidRDefault="00FB15D1" w:rsidP="006121B4">
      <w:pPr>
        <w:spacing w:line="480" w:lineRule="auto"/>
        <w:jc w:val="center"/>
        <w:rPr>
          <w:rFonts w:ascii="Times New Roman" w:hAnsi="Times New Roman" w:cs="Times New Roman"/>
          <w:sz w:val="24"/>
          <w:szCs w:val="24"/>
        </w:rPr>
      </w:pPr>
      <w:r>
        <w:rPr>
          <w:rFonts w:ascii="Times New Roman" w:hAnsi="Times New Roman" w:cs="Times New Roman"/>
          <w:sz w:val="24"/>
          <w:szCs w:val="24"/>
        </w:rPr>
        <w:t>School</w:t>
      </w: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1113FC" w:rsidRDefault="001113FC" w:rsidP="001511A3">
      <w:pPr>
        <w:spacing w:line="480" w:lineRule="auto"/>
        <w:rPr>
          <w:rFonts w:ascii="Times New Roman" w:hAnsi="Times New Roman" w:cs="Times New Roman"/>
          <w:sz w:val="24"/>
          <w:szCs w:val="24"/>
        </w:rPr>
      </w:pPr>
    </w:p>
    <w:p w:rsidR="0086590D" w:rsidRDefault="0086590D" w:rsidP="0086590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Hester and Dimmesdale in Scarlet Letter</w:t>
      </w:r>
    </w:p>
    <w:p w:rsidR="00841CA8" w:rsidRDefault="00B04F11" w:rsidP="0086590D">
      <w:pPr>
        <w:spacing w:line="480" w:lineRule="auto"/>
        <w:ind w:firstLine="720"/>
        <w:rPr>
          <w:rFonts w:ascii="Times New Roman" w:hAnsi="Times New Roman" w:cs="Times New Roman"/>
          <w:sz w:val="24"/>
          <w:szCs w:val="24"/>
        </w:rPr>
      </w:pPr>
      <w:r w:rsidRPr="001511A3">
        <w:rPr>
          <w:rFonts w:ascii="Times New Roman" w:hAnsi="Times New Roman" w:cs="Times New Roman"/>
          <w:sz w:val="24"/>
          <w:szCs w:val="24"/>
        </w:rPr>
        <w:t xml:space="preserve">Hester and Dimmesdale are characters represented in the Scarlett Letter. They have performed an evil act of </w:t>
      </w:r>
      <w:r w:rsidR="00A8095B" w:rsidRPr="001511A3">
        <w:rPr>
          <w:rFonts w:ascii="Times New Roman" w:hAnsi="Times New Roman" w:cs="Times New Roman"/>
          <w:sz w:val="24"/>
          <w:szCs w:val="24"/>
        </w:rPr>
        <w:t>adultery and now they both are suffering from its guilt.</w:t>
      </w:r>
      <w:r w:rsidR="009E49D0" w:rsidRPr="001511A3">
        <w:rPr>
          <w:rFonts w:ascii="Times New Roman" w:hAnsi="Times New Roman" w:cs="Times New Roman"/>
          <w:sz w:val="24"/>
          <w:szCs w:val="24"/>
        </w:rPr>
        <w:t xml:space="preserve"> They have altered ways of receiving punishment to their acts.</w:t>
      </w:r>
      <w:r w:rsidR="00630EB7" w:rsidRPr="001511A3">
        <w:rPr>
          <w:rFonts w:ascii="Times New Roman" w:hAnsi="Times New Roman" w:cs="Times New Roman"/>
          <w:sz w:val="24"/>
          <w:szCs w:val="24"/>
        </w:rPr>
        <w:t xml:space="preserve"> </w:t>
      </w:r>
    </w:p>
    <w:p w:rsidR="00841CA8" w:rsidRDefault="00FE6A28" w:rsidP="0086590D">
      <w:pPr>
        <w:spacing w:line="480" w:lineRule="auto"/>
        <w:ind w:firstLine="720"/>
        <w:rPr>
          <w:rFonts w:ascii="Times New Roman" w:hAnsi="Times New Roman" w:cs="Times New Roman"/>
          <w:sz w:val="24"/>
          <w:szCs w:val="24"/>
        </w:rPr>
      </w:pPr>
      <w:r w:rsidRPr="001511A3">
        <w:rPr>
          <w:rFonts w:ascii="Times New Roman" w:hAnsi="Times New Roman" w:cs="Times New Roman"/>
          <w:sz w:val="24"/>
          <w:szCs w:val="24"/>
        </w:rPr>
        <w:t xml:space="preserve">The community </w:t>
      </w:r>
      <w:r w:rsidR="00CE137A" w:rsidRPr="001511A3">
        <w:rPr>
          <w:rFonts w:ascii="Times New Roman" w:hAnsi="Times New Roman" w:cs="Times New Roman"/>
          <w:sz w:val="24"/>
          <w:szCs w:val="24"/>
        </w:rPr>
        <w:t xml:space="preserve">loathed the act at that time. These two characters can be contrasted as to how they handled their guilt. Both these characters have </w:t>
      </w:r>
      <w:r w:rsidR="00AE698F" w:rsidRPr="001511A3">
        <w:rPr>
          <w:rFonts w:ascii="Times New Roman" w:hAnsi="Times New Roman" w:cs="Times New Roman"/>
          <w:sz w:val="24"/>
          <w:szCs w:val="24"/>
        </w:rPr>
        <w:t>to wear</w:t>
      </w:r>
      <w:r w:rsidR="007B62D5" w:rsidRPr="001511A3">
        <w:rPr>
          <w:rFonts w:ascii="Times New Roman" w:hAnsi="Times New Roman" w:cs="Times New Roman"/>
          <w:sz w:val="24"/>
          <w:szCs w:val="24"/>
        </w:rPr>
        <w:t xml:space="preserve"> a scarlet letter but they handle it in a distinct manner.</w:t>
      </w:r>
    </w:p>
    <w:p w:rsidR="005514EF" w:rsidRDefault="006E118C" w:rsidP="0086590D">
      <w:pPr>
        <w:spacing w:line="480" w:lineRule="auto"/>
        <w:ind w:firstLine="720"/>
        <w:rPr>
          <w:rFonts w:ascii="Times New Roman" w:hAnsi="Times New Roman" w:cs="Times New Roman"/>
          <w:sz w:val="24"/>
          <w:szCs w:val="24"/>
        </w:rPr>
      </w:pPr>
      <w:r w:rsidRPr="001511A3">
        <w:rPr>
          <w:rFonts w:ascii="Times New Roman" w:hAnsi="Times New Roman" w:cs="Times New Roman"/>
          <w:sz w:val="24"/>
          <w:szCs w:val="24"/>
        </w:rPr>
        <w:t xml:space="preserve"> For Hester, a piece of clothing shows the scarlet letter </w:t>
      </w:r>
      <w:r w:rsidR="00CA5613" w:rsidRPr="001511A3">
        <w:rPr>
          <w:rFonts w:ascii="Times New Roman" w:hAnsi="Times New Roman" w:cs="Times New Roman"/>
          <w:sz w:val="24"/>
          <w:szCs w:val="24"/>
        </w:rPr>
        <w:t>which is put on the top part of her body. The letter for Dimmesdale is carved in his chest. This fa</w:t>
      </w:r>
      <w:r w:rsidR="003B1270" w:rsidRPr="001511A3">
        <w:rPr>
          <w:rFonts w:ascii="Times New Roman" w:hAnsi="Times New Roman" w:cs="Times New Roman"/>
          <w:sz w:val="24"/>
          <w:szCs w:val="24"/>
        </w:rPr>
        <w:t>ct is revealed when he was giving his revelation and he tore his ministerial band away</w:t>
      </w:r>
      <w:r w:rsidR="008777AC" w:rsidRPr="001511A3">
        <w:rPr>
          <w:rFonts w:ascii="Times New Roman" w:hAnsi="Times New Roman" w:cs="Times New Roman"/>
          <w:sz w:val="24"/>
          <w:szCs w:val="24"/>
        </w:rPr>
        <w:t xml:space="preserve">. There were contrasting reactions of public towards both these people regarding their </w:t>
      </w:r>
      <w:r w:rsidR="006A4DEA" w:rsidRPr="001511A3">
        <w:rPr>
          <w:rFonts w:ascii="Times New Roman" w:hAnsi="Times New Roman" w:cs="Times New Roman"/>
          <w:sz w:val="24"/>
          <w:szCs w:val="24"/>
        </w:rPr>
        <w:t>letters. The lady with visible letter is talked about by people in public and the man is not.</w:t>
      </w:r>
      <w:r w:rsidR="005562CB" w:rsidRPr="001511A3">
        <w:rPr>
          <w:rFonts w:ascii="Times New Roman" w:hAnsi="Times New Roman" w:cs="Times New Roman"/>
          <w:sz w:val="24"/>
          <w:szCs w:val="24"/>
        </w:rPr>
        <w:t xml:space="preserve"> </w:t>
      </w:r>
      <w:r w:rsidR="007862FE" w:rsidRPr="001511A3">
        <w:rPr>
          <w:rFonts w:ascii="Times New Roman" w:hAnsi="Times New Roman" w:cs="Times New Roman"/>
          <w:sz w:val="24"/>
          <w:szCs w:val="24"/>
        </w:rPr>
        <w:t xml:space="preserve">Hester comes out as a stronger character </w:t>
      </w:r>
      <w:r w:rsidR="00EE77F1" w:rsidRPr="001511A3">
        <w:rPr>
          <w:rFonts w:ascii="Times New Roman" w:hAnsi="Times New Roman" w:cs="Times New Roman"/>
          <w:sz w:val="24"/>
          <w:szCs w:val="24"/>
        </w:rPr>
        <w:t xml:space="preserve">after the issue because she had to live a hard </w:t>
      </w:r>
      <w:r w:rsidR="00EE71D2" w:rsidRPr="001511A3">
        <w:rPr>
          <w:rFonts w:ascii="Times New Roman" w:hAnsi="Times New Roman" w:cs="Times New Roman"/>
          <w:sz w:val="24"/>
          <w:szCs w:val="24"/>
        </w:rPr>
        <w:t>life.</w:t>
      </w:r>
      <w:r w:rsidR="00A633E3" w:rsidRPr="001511A3">
        <w:rPr>
          <w:rFonts w:ascii="Times New Roman" w:hAnsi="Times New Roman" w:cs="Times New Roman"/>
          <w:sz w:val="24"/>
          <w:szCs w:val="24"/>
        </w:rPr>
        <w:t xml:space="preserve"> </w:t>
      </w:r>
    </w:p>
    <w:p w:rsidR="000E3900" w:rsidRPr="001511A3" w:rsidRDefault="00A633E3" w:rsidP="0086590D">
      <w:pPr>
        <w:spacing w:line="480" w:lineRule="auto"/>
        <w:ind w:firstLine="720"/>
        <w:rPr>
          <w:rFonts w:ascii="Times New Roman" w:hAnsi="Times New Roman" w:cs="Times New Roman"/>
          <w:sz w:val="24"/>
          <w:szCs w:val="24"/>
        </w:rPr>
      </w:pPr>
      <w:r w:rsidRPr="001511A3">
        <w:rPr>
          <w:rFonts w:ascii="Times New Roman" w:hAnsi="Times New Roman" w:cs="Times New Roman"/>
          <w:sz w:val="24"/>
          <w:szCs w:val="24"/>
        </w:rPr>
        <w:t xml:space="preserve">Dimmesdale was a public figure and he chose to live cowardly thereafter. </w:t>
      </w:r>
      <w:r w:rsidR="008C66D9" w:rsidRPr="001511A3">
        <w:rPr>
          <w:rFonts w:ascii="Times New Roman" w:hAnsi="Times New Roman" w:cs="Times New Roman"/>
          <w:sz w:val="24"/>
          <w:szCs w:val="24"/>
        </w:rPr>
        <w:t xml:space="preserve">He had a constant fear that his sin may be exposed to public and his soul will not bear the weight of such an act because he was seen as an important moral figure in the society. </w:t>
      </w:r>
      <w:r w:rsidR="00AE698F" w:rsidRPr="001511A3">
        <w:rPr>
          <w:rFonts w:ascii="Times New Roman" w:hAnsi="Times New Roman" w:cs="Times New Roman"/>
          <w:sz w:val="24"/>
          <w:szCs w:val="24"/>
        </w:rPr>
        <w:t xml:space="preserve">Punishment for both these characters were </w:t>
      </w:r>
      <w:r w:rsidR="00714027" w:rsidRPr="001511A3">
        <w:rPr>
          <w:rFonts w:ascii="Times New Roman" w:hAnsi="Times New Roman" w:cs="Times New Roman"/>
          <w:sz w:val="24"/>
          <w:szCs w:val="24"/>
        </w:rPr>
        <w:t>very lenient as compared to punishments in practice.</w:t>
      </w:r>
      <w:r w:rsidR="00B524A9" w:rsidRPr="001511A3">
        <w:rPr>
          <w:rFonts w:ascii="Times New Roman" w:hAnsi="Times New Roman" w:cs="Times New Roman"/>
          <w:sz w:val="24"/>
          <w:szCs w:val="24"/>
        </w:rPr>
        <w:t xml:space="preserve"> Dimmesdale punishes himself by becoming weaker and weaker with the passage of time.</w:t>
      </w:r>
      <w:r w:rsidR="008379CD" w:rsidRPr="001511A3">
        <w:rPr>
          <w:rFonts w:ascii="Times New Roman" w:hAnsi="Times New Roman" w:cs="Times New Roman"/>
          <w:sz w:val="24"/>
          <w:szCs w:val="24"/>
        </w:rPr>
        <w:t xml:space="preserve"> </w:t>
      </w:r>
      <w:r w:rsidR="00243D62" w:rsidRPr="001511A3">
        <w:rPr>
          <w:rFonts w:ascii="Times New Roman" w:hAnsi="Times New Roman" w:cs="Times New Roman"/>
          <w:sz w:val="24"/>
          <w:szCs w:val="24"/>
        </w:rPr>
        <w:t>They have not shown any courage after their s</w:t>
      </w:r>
      <w:r w:rsidR="00297B24" w:rsidRPr="001511A3">
        <w:rPr>
          <w:rFonts w:ascii="Times New Roman" w:hAnsi="Times New Roman" w:cs="Times New Roman"/>
          <w:sz w:val="24"/>
          <w:szCs w:val="24"/>
        </w:rPr>
        <w:t xml:space="preserve">in and are afraid of the public and how will they </w:t>
      </w:r>
      <w:r w:rsidR="00F45F7D" w:rsidRPr="001511A3">
        <w:rPr>
          <w:rFonts w:ascii="Times New Roman" w:hAnsi="Times New Roman" w:cs="Times New Roman"/>
          <w:sz w:val="24"/>
          <w:szCs w:val="24"/>
        </w:rPr>
        <w:t xml:space="preserve">think of them. Hester does not </w:t>
      </w:r>
      <w:r w:rsidR="008F414F" w:rsidRPr="001511A3">
        <w:rPr>
          <w:rFonts w:ascii="Times New Roman" w:hAnsi="Times New Roman" w:cs="Times New Roman"/>
          <w:sz w:val="24"/>
          <w:szCs w:val="24"/>
        </w:rPr>
        <w:t>let anyone know about her real husband who is Chillngworth and is still alive.</w:t>
      </w:r>
      <w:r w:rsidR="00EC7908" w:rsidRPr="001511A3">
        <w:rPr>
          <w:rFonts w:ascii="Times New Roman" w:hAnsi="Times New Roman" w:cs="Times New Roman"/>
          <w:sz w:val="24"/>
          <w:szCs w:val="24"/>
        </w:rPr>
        <w:t xml:space="preserve"> </w:t>
      </w:r>
      <w:r w:rsidR="00025235" w:rsidRPr="001511A3">
        <w:rPr>
          <w:rFonts w:ascii="Times New Roman" w:hAnsi="Times New Roman" w:cs="Times New Roman"/>
          <w:sz w:val="24"/>
          <w:szCs w:val="24"/>
        </w:rPr>
        <w:t>Both Hester and Dimmesdale also try to escape away from Boston and flee to Europe.</w:t>
      </w:r>
      <w:r w:rsidR="00112C74" w:rsidRPr="001511A3">
        <w:rPr>
          <w:rFonts w:ascii="Times New Roman" w:hAnsi="Times New Roman" w:cs="Times New Roman"/>
          <w:sz w:val="24"/>
          <w:szCs w:val="24"/>
        </w:rPr>
        <w:t xml:space="preserve"> </w:t>
      </w:r>
    </w:p>
    <w:sectPr w:rsidR="000E3900" w:rsidRPr="001511A3" w:rsidSect="001113F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731" w:rsidRDefault="00896731" w:rsidP="001113FC">
      <w:pPr>
        <w:spacing w:after="0" w:line="240" w:lineRule="auto"/>
      </w:pPr>
      <w:r>
        <w:separator/>
      </w:r>
    </w:p>
  </w:endnote>
  <w:endnote w:type="continuationSeparator" w:id="0">
    <w:p w:rsidR="00896731" w:rsidRDefault="00896731" w:rsidP="00111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5FB" w:rsidRDefault="006E05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5FB" w:rsidRDefault="006E05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5FB" w:rsidRDefault="006E05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731" w:rsidRDefault="00896731" w:rsidP="001113FC">
      <w:pPr>
        <w:spacing w:after="0" w:line="240" w:lineRule="auto"/>
      </w:pPr>
      <w:r>
        <w:separator/>
      </w:r>
    </w:p>
  </w:footnote>
  <w:footnote w:type="continuationSeparator" w:id="0">
    <w:p w:rsidR="00896731" w:rsidRDefault="00896731" w:rsidP="001113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5FB" w:rsidRDefault="006E05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5FB" w:rsidRDefault="006E05FB">
    <w:pPr>
      <w:pStyle w:val="Header"/>
      <w:jc w:val="right"/>
    </w:pPr>
    <w:sdt>
      <w:sdtPr>
        <w:id w:val="-195116012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95E86">
          <w:rPr>
            <w:noProof/>
          </w:rPr>
          <w:t>2</w:t>
        </w:r>
        <w:r>
          <w:rPr>
            <w:noProof/>
          </w:rPr>
          <w:fldChar w:fldCharType="end"/>
        </w:r>
      </w:sdtContent>
    </w:sdt>
  </w:p>
  <w:p w:rsidR="006E05FB" w:rsidRPr="00695E86" w:rsidRDefault="00695E86">
    <w:pPr>
      <w:pStyle w:val="Header"/>
      <w:rPr>
        <w:rFonts w:ascii="Times New Roman" w:hAnsi="Times New Roman" w:cs="Times New Roman"/>
        <w:sz w:val="24"/>
      </w:rPr>
    </w:pPr>
    <w:bookmarkStart w:id="0" w:name="_GoBack"/>
    <w:r w:rsidRPr="00695E86">
      <w:rPr>
        <w:rFonts w:ascii="Times New Roman" w:hAnsi="Times New Roman" w:cs="Times New Roman"/>
        <w:sz w:val="24"/>
      </w:rPr>
      <w:t>THE SCARLET LETTER</w:t>
    </w:r>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7928797"/>
      <w:docPartObj>
        <w:docPartGallery w:val="Page Numbers (Top of Page)"/>
        <w:docPartUnique/>
      </w:docPartObj>
    </w:sdtPr>
    <w:sdtEndPr>
      <w:rPr>
        <w:noProof/>
      </w:rPr>
    </w:sdtEndPr>
    <w:sdtContent>
      <w:p w:rsidR="001113FC" w:rsidRDefault="001113FC">
        <w:pPr>
          <w:pStyle w:val="Header"/>
          <w:jc w:val="right"/>
        </w:pPr>
        <w:r>
          <w:fldChar w:fldCharType="begin"/>
        </w:r>
        <w:r>
          <w:instrText xml:space="preserve"> PAGE   \* MERGEFORMAT </w:instrText>
        </w:r>
        <w:r>
          <w:fldChar w:fldCharType="separate"/>
        </w:r>
        <w:r w:rsidR="00695E86">
          <w:rPr>
            <w:noProof/>
          </w:rPr>
          <w:t>1</w:t>
        </w:r>
        <w:r>
          <w:rPr>
            <w:noProof/>
          </w:rPr>
          <w:fldChar w:fldCharType="end"/>
        </w:r>
      </w:p>
    </w:sdtContent>
  </w:sdt>
  <w:p w:rsidR="001113FC" w:rsidRPr="001113FC" w:rsidRDefault="001113FC">
    <w:pPr>
      <w:pStyle w:val="Header"/>
      <w:rPr>
        <w:rFonts w:ascii="Times New Roman" w:hAnsi="Times New Roman" w:cs="Times New Roman"/>
        <w:sz w:val="24"/>
      </w:rPr>
    </w:pPr>
    <w:r w:rsidRPr="001113FC">
      <w:rPr>
        <w:rFonts w:ascii="Times New Roman" w:hAnsi="Times New Roman" w:cs="Times New Roman"/>
        <w:sz w:val="24"/>
      </w:rPr>
      <w:t>Running Head: SCARLET LETT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NrIwMDewNLK0tDRR0lEKTi0uzszPAykwqgUAxL4IwSwAAAA="/>
  </w:docVars>
  <w:rsids>
    <w:rsidRoot w:val="004517D7"/>
    <w:rsid w:val="00025235"/>
    <w:rsid w:val="001113FC"/>
    <w:rsid w:val="00112C74"/>
    <w:rsid w:val="001511A3"/>
    <w:rsid w:val="00243D62"/>
    <w:rsid w:val="002904A9"/>
    <w:rsid w:val="00297B24"/>
    <w:rsid w:val="003507DC"/>
    <w:rsid w:val="003B1270"/>
    <w:rsid w:val="004517D7"/>
    <w:rsid w:val="005476ED"/>
    <w:rsid w:val="005514EF"/>
    <w:rsid w:val="005562CB"/>
    <w:rsid w:val="006121B4"/>
    <w:rsid w:val="00630EB7"/>
    <w:rsid w:val="00695E86"/>
    <w:rsid w:val="006A4DEA"/>
    <w:rsid w:val="006E05FB"/>
    <w:rsid w:val="006E118C"/>
    <w:rsid w:val="00714027"/>
    <w:rsid w:val="007862FE"/>
    <w:rsid w:val="007B62D5"/>
    <w:rsid w:val="008379CD"/>
    <w:rsid w:val="00841CA8"/>
    <w:rsid w:val="0086590D"/>
    <w:rsid w:val="008777AC"/>
    <w:rsid w:val="00896731"/>
    <w:rsid w:val="008C66D9"/>
    <w:rsid w:val="008F414F"/>
    <w:rsid w:val="0092768D"/>
    <w:rsid w:val="009E49D0"/>
    <w:rsid w:val="009F1A79"/>
    <w:rsid w:val="00A633E3"/>
    <w:rsid w:val="00A8095B"/>
    <w:rsid w:val="00AE698F"/>
    <w:rsid w:val="00B035BB"/>
    <w:rsid w:val="00B04F11"/>
    <w:rsid w:val="00B524A9"/>
    <w:rsid w:val="00CA5613"/>
    <w:rsid w:val="00CE137A"/>
    <w:rsid w:val="00EC7908"/>
    <w:rsid w:val="00EE71D2"/>
    <w:rsid w:val="00EE77F1"/>
    <w:rsid w:val="00F45F7D"/>
    <w:rsid w:val="00FA7DE8"/>
    <w:rsid w:val="00FB15D1"/>
    <w:rsid w:val="00FE6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C9B91F-A5EA-4BED-8B69-8E022BDF0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3FC"/>
    <w:rPr>
      <w:lang w:val="en-AU"/>
    </w:rPr>
  </w:style>
  <w:style w:type="paragraph" w:styleId="Footer">
    <w:name w:val="footer"/>
    <w:basedOn w:val="Normal"/>
    <w:link w:val="FooterChar"/>
    <w:uiPriority w:val="99"/>
    <w:unhideWhenUsed/>
    <w:rsid w:val="00111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3FC"/>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28</cp:revision>
  <dcterms:created xsi:type="dcterms:W3CDTF">2019-11-03T05:33:00Z</dcterms:created>
  <dcterms:modified xsi:type="dcterms:W3CDTF">2019-11-03T06:33:00Z</dcterms:modified>
</cp:coreProperties>
</file>